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D77A27B" w14:textId="34D3B60E" w:rsidR="00665463" w:rsidRPr="00090E77" w:rsidRDefault="00090E77" w:rsidP="00EC7423">
      <w:pPr>
        <w:rPr>
          <w:rFonts w:ascii="Times New Roman" w:hAnsi="Times New Roman" w:cs="Times New Roman"/>
          <w:bCs/>
          <w:sz w:val="20"/>
          <w:lang w:eastAsia="zh-TW"/>
        </w:rPr>
      </w:pPr>
      <w:r w:rsidRPr="00090E77">
        <w:rPr>
          <w:rFonts w:ascii="Times New Roman" w:hAnsi="Times New Roman" w:cs="Times New Roman" w:hint="eastAsia"/>
          <w:bCs/>
          <w:sz w:val="20"/>
          <w:lang w:eastAsia="zh-TW"/>
        </w:rPr>
        <w:t>附件二</w:t>
      </w:r>
    </w:p>
    <w:p w14:paraId="223B32A1" w14:textId="1020E1B7" w:rsidR="00D14E1F" w:rsidRPr="00AA13E7" w:rsidRDefault="00F7259B" w:rsidP="00F7259B">
      <w:pPr>
        <w:tabs>
          <w:tab w:val="left" w:pos="480"/>
        </w:tabs>
        <w:spacing w:before="2" w:line="360" w:lineRule="auto"/>
        <w:ind w:right="160"/>
        <w:jc w:val="center"/>
        <w:rPr>
          <w:rFonts w:ascii="Times New Roman" w:hAnsi="Times New Roman" w:cs="Times New Roman"/>
          <w:b/>
          <w:sz w:val="32"/>
          <w:lang w:eastAsia="zh-TW"/>
        </w:rPr>
      </w:pPr>
      <w:r w:rsidRPr="00AA13E7">
        <w:rPr>
          <w:rFonts w:ascii="Times New Roman" w:hAnsi="Times New Roman" w:cs="Times New Roman"/>
          <w:b/>
          <w:sz w:val="32"/>
          <w:lang w:eastAsia="zh-TW"/>
        </w:rPr>
        <w:t>大學部實務專題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(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二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)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評分表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(</w:t>
      </w:r>
      <w:proofErr w:type="gramStart"/>
      <w:r w:rsidRPr="00AA13E7">
        <w:rPr>
          <w:rFonts w:ascii="Times New Roman" w:hAnsi="Times New Roman" w:cs="Times New Roman"/>
          <w:b/>
          <w:sz w:val="32"/>
          <w:lang w:eastAsia="zh-TW"/>
        </w:rPr>
        <w:t>口委評分</w:t>
      </w:r>
      <w:proofErr w:type="gramEnd"/>
      <w:r w:rsidRPr="00AA13E7">
        <w:rPr>
          <w:rFonts w:ascii="Times New Roman" w:hAnsi="Times New Roman" w:cs="Times New Roman"/>
          <w:b/>
          <w:sz w:val="32"/>
          <w:lang w:eastAsia="zh-TW"/>
        </w:rPr>
        <w:t>用</w:t>
      </w:r>
      <w:r w:rsidRPr="00AA13E7">
        <w:rPr>
          <w:rFonts w:ascii="Times New Roman" w:hAnsi="Times New Roman" w:cs="Times New Roman"/>
          <w:b/>
          <w:sz w:val="32"/>
          <w:lang w:eastAsia="zh-TW"/>
        </w:rPr>
        <w:t>)</w:t>
      </w:r>
    </w:p>
    <w:p w14:paraId="51DB936F" w14:textId="553BD2A3" w:rsidR="00AA13E7" w:rsidRPr="00AA13E7" w:rsidRDefault="00AA13E7" w:rsidP="00AA13E7">
      <w:pPr>
        <w:jc w:val="both"/>
        <w:rPr>
          <w:rFonts w:ascii="Times New Roman" w:hAnsi="Times New Roman" w:cs="Times New Roman"/>
          <w:b/>
          <w:sz w:val="24"/>
          <w:lang w:eastAsia="zh-TW"/>
        </w:rPr>
      </w:pPr>
      <w:r w:rsidRPr="00AA13E7">
        <w:rPr>
          <w:rFonts w:ascii="Times New Roman" w:hAnsi="Times New Roman" w:cs="Times New Roman"/>
          <w:b/>
          <w:sz w:val="24"/>
          <w:lang w:eastAsia="zh-TW"/>
        </w:rPr>
        <w:t>下列學生所製作之實務專題：</w:t>
      </w:r>
    </w:p>
    <w:tbl>
      <w:tblPr>
        <w:tblW w:w="881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2340"/>
        <w:gridCol w:w="2704"/>
        <w:gridCol w:w="2693"/>
      </w:tblGrid>
      <w:tr w:rsidR="00AA13E7" w:rsidRPr="00AA13E7" w14:paraId="325868AF" w14:textId="77777777" w:rsidTr="00156578">
        <w:trPr>
          <w:trHeight w:val="72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FB3DD9E" w14:textId="77777777" w:rsidR="00AA13E7" w:rsidRPr="00AA13E7" w:rsidRDefault="00AA13E7" w:rsidP="00156578">
            <w:pPr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49DD7F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13E7">
              <w:rPr>
                <w:rFonts w:ascii="Times New Roman" w:hAnsi="Times New Roman" w:cs="Times New Roman"/>
              </w:rPr>
              <w:t>姓　　名</w:t>
            </w:r>
            <w:proofErr w:type="gramEnd"/>
          </w:p>
        </w:tc>
        <w:tc>
          <w:tcPr>
            <w:tcW w:w="27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34EF1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13E7">
              <w:rPr>
                <w:rFonts w:ascii="Times New Roman" w:hAnsi="Times New Roman" w:cs="Times New Roman"/>
              </w:rPr>
              <w:t>學　　號</w:t>
            </w:r>
            <w:proofErr w:type="gramEnd"/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84C6A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AA13E7">
              <w:rPr>
                <w:rFonts w:ascii="Times New Roman" w:hAnsi="Times New Roman" w:cs="Times New Roman"/>
              </w:rPr>
              <w:t>班　　級</w:t>
            </w:r>
            <w:proofErr w:type="gramEnd"/>
          </w:p>
        </w:tc>
      </w:tr>
      <w:tr w:rsidR="00AA13E7" w:rsidRPr="00AA13E7" w14:paraId="269A1501" w14:textId="77777777" w:rsidTr="00156578">
        <w:trPr>
          <w:trHeight w:val="405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4B4C3D1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13E7">
              <w:rPr>
                <w:rFonts w:ascii="Times New Roman" w:hAnsi="Times New Roman" w:cs="Times New Roman"/>
              </w:rPr>
              <w:t>組長</w:t>
            </w:r>
            <w:proofErr w:type="spellEnd"/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5C8CBEB" w14:textId="77777777" w:rsidR="00AA13E7" w:rsidRPr="00AA13E7" w:rsidRDefault="00AA13E7" w:rsidP="00156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343C98B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A97A4CC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AA13E7" w:rsidRPr="00AA13E7" w14:paraId="5674FCE6" w14:textId="77777777" w:rsidTr="00156578">
        <w:trPr>
          <w:trHeight w:val="30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0249A9D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13E7">
              <w:rPr>
                <w:rFonts w:ascii="Times New Roman" w:hAnsi="Times New Roman" w:cs="Times New Roman"/>
              </w:rPr>
              <w:t>組員</w:t>
            </w:r>
            <w:proofErr w:type="spellEnd"/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74C24F2" w14:textId="77777777" w:rsidR="00AA13E7" w:rsidRPr="00AA13E7" w:rsidRDefault="00AA13E7" w:rsidP="00156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F321C53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0757E24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AA13E7" w:rsidRPr="00AA13E7" w14:paraId="174A1F94" w14:textId="77777777" w:rsidTr="00156578">
        <w:trPr>
          <w:trHeight w:val="20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116EAE1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13E7">
              <w:rPr>
                <w:rFonts w:ascii="Times New Roman" w:hAnsi="Times New Roman" w:cs="Times New Roman"/>
              </w:rPr>
              <w:t>組員</w:t>
            </w:r>
            <w:proofErr w:type="spellEnd"/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73DA616" w14:textId="77777777" w:rsidR="00AA13E7" w:rsidRPr="00AA13E7" w:rsidRDefault="00AA13E7" w:rsidP="00156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319667F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07DDB13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AA13E7" w:rsidRPr="00AA13E7" w14:paraId="6C5F2C90" w14:textId="77777777" w:rsidTr="00156578">
        <w:trPr>
          <w:trHeight w:val="351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1AA22AC" w14:textId="77777777" w:rsidR="00AA13E7" w:rsidRPr="00AA13E7" w:rsidRDefault="00AA13E7" w:rsidP="00156578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A13E7">
              <w:rPr>
                <w:rFonts w:ascii="Times New Roman" w:hAnsi="Times New Roman" w:cs="Times New Roman"/>
              </w:rPr>
              <w:t>組員</w:t>
            </w:r>
            <w:proofErr w:type="spellEnd"/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700D2E9" w14:textId="77777777" w:rsidR="00AA13E7" w:rsidRPr="00AA13E7" w:rsidRDefault="00AA13E7" w:rsidP="00156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5A817DA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CA7CC8E" w14:textId="77777777" w:rsidR="00AA13E7" w:rsidRPr="00AA13E7" w:rsidRDefault="00AA13E7" w:rsidP="00156578">
            <w:pPr>
              <w:widowControl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</w:tr>
    </w:tbl>
    <w:p w14:paraId="5FC29B12" w14:textId="47C3F873" w:rsidR="00AA13E7" w:rsidRPr="00AA13E7" w:rsidRDefault="00AA13E7" w:rsidP="00AA13E7">
      <w:pPr>
        <w:tabs>
          <w:tab w:val="left" w:pos="480"/>
        </w:tabs>
        <w:spacing w:before="2" w:line="360" w:lineRule="auto"/>
        <w:ind w:right="160"/>
        <w:rPr>
          <w:rFonts w:ascii="Times New Roman" w:hAnsi="Times New Roman" w:cs="Times New Roman"/>
          <w:color w:val="FF0000"/>
          <w:sz w:val="24"/>
          <w:highlight w:val="yellow"/>
          <w:lang w:eastAsia="zh-TW"/>
        </w:rPr>
      </w:pPr>
    </w:p>
    <w:p w14:paraId="1E5FF916" w14:textId="77777777" w:rsidR="009E1E1D" w:rsidRPr="00AA13E7" w:rsidRDefault="009E1E1D" w:rsidP="009E1E1D">
      <w:pPr>
        <w:jc w:val="both"/>
        <w:rPr>
          <w:rFonts w:ascii="Times New Roman" w:hAnsi="Times New Roman" w:cs="Times New Roman"/>
          <w:b/>
          <w:sz w:val="24"/>
          <w:lang w:eastAsia="zh-TW"/>
        </w:rPr>
      </w:pPr>
    </w:p>
    <w:tbl>
      <w:tblPr>
        <w:tblpPr w:leftFromText="180" w:rightFromText="180" w:vertAnchor="page" w:horzAnchor="margin" w:tblpY="4993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6"/>
        <w:gridCol w:w="1365"/>
        <w:gridCol w:w="1028"/>
        <w:gridCol w:w="1276"/>
        <w:gridCol w:w="1559"/>
        <w:gridCol w:w="1701"/>
        <w:gridCol w:w="1559"/>
      </w:tblGrid>
      <w:tr w:rsidR="00AA13E7" w:rsidRPr="00AA13E7" w14:paraId="459B1E2B" w14:textId="77777777" w:rsidTr="00AA13E7">
        <w:trPr>
          <w:trHeight w:val="1544"/>
        </w:trPr>
        <w:tc>
          <w:tcPr>
            <w:tcW w:w="1146" w:type="dxa"/>
            <w:vAlign w:val="center"/>
          </w:tcPr>
          <w:p w14:paraId="2B7E6FDC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</w:p>
        </w:tc>
        <w:tc>
          <w:tcPr>
            <w:tcW w:w="1365" w:type="dxa"/>
            <w:vAlign w:val="center"/>
          </w:tcPr>
          <w:p w14:paraId="2C961FE4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內容是否有創見</w:t>
            </w:r>
          </w:p>
          <w:p w14:paraId="165246EC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分以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分計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028" w:type="dxa"/>
            <w:tcBorders>
              <w:right w:val="single" w:sz="4" w:space="0" w:color="auto"/>
            </w:tcBorders>
            <w:vAlign w:val="center"/>
          </w:tcPr>
          <w:p w14:paraId="6D777E15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報告格式呈現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分以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分計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276" w:type="dxa"/>
          </w:tcPr>
          <w:p w14:paraId="1C2CEE3B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簡報內容與表達</w:t>
            </w:r>
          </w:p>
          <w:p w14:paraId="02BC17FE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分以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分計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559" w:type="dxa"/>
          </w:tcPr>
          <w:p w14:paraId="04F1147D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專題成果的價值與貢獻</w:t>
            </w:r>
          </w:p>
          <w:p w14:paraId="2FABAF25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分以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分計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701" w:type="dxa"/>
            <w:tcBorders>
              <w:right w:val="single" w:sz="12" w:space="0" w:color="auto"/>
            </w:tcBorders>
            <w:vAlign w:val="center"/>
          </w:tcPr>
          <w:p w14:paraId="686ADD98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簽名</w:t>
            </w:r>
          </w:p>
          <w:p w14:paraId="66C405E4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proofErr w:type="gramStart"/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口委簽名</w:t>
            </w:r>
            <w:proofErr w:type="gramEnd"/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處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22F31E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總分</w:t>
            </w:r>
          </w:p>
          <w:p w14:paraId="1CD57FF8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分以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0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分計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</w:tr>
      <w:tr w:rsidR="00AA13E7" w:rsidRPr="00AA13E7" w14:paraId="7D11AB9F" w14:textId="77777777" w:rsidTr="00AA13E7">
        <w:trPr>
          <w:trHeight w:val="1866"/>
        </w:trPr>
        <w:tc>
          <w:tcPr>
            <w:tcW w:w="1146" w:type="dxa"/>
            <w:vAlign w:val="center"/>
          </w:tcPr>
          <w:p w14:paraId="6AE11FA0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口試委員評分</w:t>
            </w:r>
          </w:p>
          <w:p w14:paraId="59872C51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proofErr w:type="gramStart"/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佔</w:t>
            </w:r>
            <w:proofErr w:type="gramEnd"/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成積</w:t>
            </w:r>
            <w:r w:rsidRPr="00AA13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0%)</w:t>
            </w:r>
          </w:p>
        </w:tc>
        <w:tc>
          <w:tcPr>
            <w:tcW w:w="1365" w:type="dxa"/>
          </w:tcPr>
          <w:p w14:paraId="31BC0E8C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eastAsia="zh-TW"/>
              </w:rPr>
            </w:pPr>
          </w:p>
        </w:tc>
        <w:tc>
          <w:tcPr>
            <w:tcW w:w="1028" w:type="dxa"/>
            <w:tcBorders>
              <w:right w:val="single" w:sz="4" w:space="0" w:color="auto"/>
            </w:tcBorders>
          </w:tcPr>
          <w:p w14:paraId="1686D2A6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276" w:type="dxa"/>
          </w:tcPr>
          <w:p w14:paraId="4D4BF036" w14:textId="77777777" w:rsidR="00AA13E7" w:rsidRPr="00AA13E7" w:rsidRDefault="00AA13E7" w:rsidP="00AA13E7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559" w:type="dxa"/>
          </w:tcPr>
          <w:p w14:paraId="754B3383" w14:textId="77777777" w:rsidR="00AA13E7" w:rsidRPr="00AA13E7" w:rsidRDefault="00AA13E7" w:rsidP="00AA13E7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701" w:type="dxa"/>
            <w:tcBorders>
              <w:right w:val="single" w:sz="12" w:space="0" w:color="auto"/>
            </w:tcBorders>
          </w:tcPr>
          <w:p w14:paraId="61041802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eastAsia="zh-TW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19E275" w14:textId="77777777" w:rsidR="00AA13E7" w:rsidRPr="00AA13E7" w:rsidRDefault="00AA13E7" w:rsidP="00AA13E7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eastAsia="zh-TW"/>
              </w:rPr>
            </w:pPr>
          </w:p>
        </w:tc>
      </w:tr>
    </w:tbl>
    <w:p w14:paraId="52D84C6D" w14:textId="77777777" w:rsidR="00D14E1F" w:rsidRPr="00AA13E7" w:rsidRDefault="00A660BB" w:rsidP="00A660BB">
      <w:pPr>
        <w:rPr>
          <w:rFonts w:ascii="Times New Roman" w:hAnsi="Times New Roman" w:cs="Times New Roman"/>
          <w:b/>
          <w:sz w:val="32"/>
          <w:lang w:eastAsia="zh-TW"/>
        </w:rPr>
      </w:pPr>
      <w:r w:rsidRPr="00AA13E7">
        <w:rPr>
          <w:rFonts w:ascii="Times New Roman" w:hAnsi="Times New Roman" w:cs="Times New Roman"/>
          <w:b/>
          <w:sz w:val="24"/>
          <w:lang w:eastAsia="zh-TW"/>
        </w:rPr>
        <w:t>建議的評分項目及等次：</w:t>
      </w:r>
    </w:p>
    <w:p w14:paraId="4EF8CD9C" w14:textId="77777777" w:rsidR="00D14E1F" w:rsidRPr="00AA13E7" w:rsidRDefault="00D14E1F" w:rsidP="00D14E1F">
      <w:pPr>
        <w:jc w:val="center"/>
        <w:rPr>
          <w:rFonts w:ascii="Times New Roman" w:hAnsi="Times New Roman" w:cs="Times New Roman"/>
          <w:b/>
          <w:sz w:val="20"/>
          <w:lang w:eastAsia="zh-TW"/>
        </w:rPr>
      </w:pPr>
    </w:p>
    <w:tbl>
      <w:tblPr>
        <w:tblStyle w:val="TableNormal"/>
        <w:tblpPr w:leftFromText="180" w:rightFromText="180" w:vertAnchor="text" w:horzAnchor="margin" w:tblpXSpec="center" w:tblpY="-4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2976"/>
        <w:gridCol w:w="567"/>
        <w:gridCol w:w="924"/>
        <w:gridCol w:w="924"/>
        <w:gridCol w:w="924"/>
        <w:gridCol w:w="924"/>
        <w:gridCol w:w="924"/>
      </w:tblGrid>
      <w:tr w:rsidR="00A660BB" w:rsidRPr="00AA13E7" w14:paraId="4D7C9C94" w14:textId="77777777" w:rsidTr="00A660BB">
        <w:trPr>
          <w:trHeight w:val="366"/>
          <w:tblHeader/>
        </w:trPr>
        <w:tc>
          <w:tcPr>
            <w:tcW w:w="3685" w:type="dxa"/>
            <w:gridSpan w:val="2"/>
            <w:shd w:val="clear" w:color="auto" w:fill="D9D9D9"/>
          </w:tcPr>
          <w:p w14:paraId="7C22822F" w14:textId="77777777" w:rsidR="00A660BB" w:rsidRPr="00AA13E7" w:rsidRDefault="00A660BB" w:rsidP="00A660BB">
            <w:pPr>
              <w:pStyle w:val="TableParagraph"/>
              <w:spacing w:before="40" w:line="240" w:lineRule="auto"/>
              <w:ind w:left="609"/>
              <w:jc w:val="left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評分項目</w:t>
            </w:r>
            <w:proofErr w:type="spellEnd"/>
          </w:p>
        </w:tc>
        <w:tc>
          <w:tcPr>
            <w:tcW w:w="567" w:type="dxa"/>
            <w:shd w:val="clear" w:color="auto" w:fill="D9D9D9"/>
            <w:vAlign w:val="center"/>
          </w:tcPr>
          <w:p w14:paraId="52E951A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佔比</w:t>
            </w:r>
            <w:proofErr w:type="spellEnd"/>
          </w:p>
        </w:tc>
        <w:tc>
          <w:tcPr>
            <w:tcW w:w="4620" w:type="dxa"/>
            <w:gridSpan w:val="5"/>
            <w:shd w:val="clear" w:color="auto" w:fill="D9D9D9"/>
          </w:tcPr>
          <w:p w14:paraId="5BEDD120" w14:textId="77777777" w:rsidR="00A660BB" w:rsidRPr="00AA13E7" w:rsidRDefault="00A660BB" w:rsidP="00A660BB">
            <w:pPr>
              <w:pStyle w:val="TableParagraph"/>
              <w:spacing w:before="40" w:line="240" w:lineRule="auto"/>
              <w:ind w:left="-4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評分參考</w:t>
            </w:r>
            <w:proofErr w:type="spellEnd"/>
          </w:p>
        </w:tc>
      </w:tr>
      <w:tr w:rsidR="00A660BB" w:rsidRPr="00AA13E7" w14:paraId="0CB8360B" w14:textId="77777777" w:rsidTr="00A660BB">
        <w:trPr>
          <w:trHeight w:val="442"/>
        </w:trPr>
        <w:tc>
          <w:tcPr>
            <w:tcW w:w="709" w:type="dxa"/>
            <w:vMerge w:val="restart"/>
            <w:vAlign w:val="center"/>
          </w:tcPr>
          <w:p w14:paraId="408FBF72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專</w:t>
            </w:r>
          </w:p>
          <w:p w14:paraId="65B03E8C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題</w:t>
            </w:r>
          </w:p>
          <w:p w14:paraId="355C5B4C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發</w:t>
            </w:r>
          </w:p>
          <w:p w14:paraId="332755AA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表</w:t>
            </w:r>
          </w:p>
          <w:p w14:paraId="070E398C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成</w:t>
            </w:r>
          </w:p>
          <w:p w14:paraId="47C25AB8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proofErr w:type="gramStart"/>
            <w:r w:rsidRPr="00AA13E7">
              <w:rPr>
                <w:rFonts w:eastAsia="標楷體"/>
                <w:sz w:val="20"/>
                <w:lang w:eastAsia="zh-TW"/>
              </w:rPr>
              <w:t>績</w:t>
            </w:r>
            <w:proofErr w:type="gramEnd"/>
          </w:p>
          <w:p w14:paraId="061F1ACA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項</w:t>
            </w:r>
          </w:p>
          <w:p w14:paraId="725377F8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目</w:t>
            </w:r>
          </w:p>
        </w:tc>
        <w:tc>
          <w:tcPr>
            <w:tcW w:w="2976" w:type="dxa"/>
            <w:vAlign w:val="center"/>
          </w:tcPr>
          <w:p w14:paraId="072E54F7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內容是否有創見</w:t>
            </w:r>
          </w:p>
        </w:tc>
        <w:tc>
          <w:tcPr>
            <w:tcW w:w="567" w:type="dxa"/>
            <w:vAlign w:val="center"/>
          </w:tcPr>
          <w:p w14:paraId="177E428D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15%</w:t>
            </w:r>
          </w:p>
        </w:tc>
        <w:tc>
          <w:tcPr>
            <w:tcW w:w="924" w:type="dxa"/>
          </w:tcPr>
          <w:p w14:paraId="61CBE540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優</w:t>
            </w:r>
          </w:p>
          <w:p w14:paraId="6626B3C5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13-15)</w:t>
            </w:r>
          </w:p>
        </w:tc>
        <w:tc>
          <w:tcPr>
            <w:tcW w:w="924" w:type="dxa"/>
          </w:tcPr>
          <w:p w14:paraId="75CB7F81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佳</w:t>
            </w:r>
          </w:p>
          <w:p w14:paraId="1AE76A22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9-12)</w:t>
            </w:r>
          </w:p>
        </w:tc>
        <w:tc>
          <w:tcPr>
            <w:tcW w:w="924" w:type="dxa"/>
          </w:tcPr>
          <w:p w14:paraId="3ADF4DF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普通</w:t>
            </w:r>
            <w:proofErr w:type="spellEnd"/>
          </w:p>
          <w:p w14:paraId="23BF4F6E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7-9)</w:t>
            </w:r>
          </w:p>
        </w:tc>
        <w:tc>
          <w:tcPr>
            <w:tcW w:w="924" w:type="dxa"/>
          </w:tcPr>
          <w:p w14:paraId="7D57001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尚可</w:t>
            </w:r>
            <w:proofErr w:type="spellEnd"/>
          </w:p>
          <w:p w14:paraId="0DAC0126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4-6)</w:t>
            </w:r>
          </w:p>
        </w:tc>
        <w:tc>
          <w:tcPr>
            <w:tcW w:w="924" w:type="dxa"/>
          </w:tcPr>
          <w:p w14:paraId="1AB4D3A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差</w:t>
            </w:r>
          </w:p>
          <w:p w14:paraId="2628F7D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0-3)</w:t>
            </w:r>
          </w:p>
        </w:tc>
      </w:tr>
      <w:tr w:rsidR="00A660BB" w:rsidRPr="00AA13E7" w14:paraId="2125CEE6" w14:textId="77777777" w:rsidTr="00A660BB">
        <w:trPr>
          <w:trHeight w:val="489"/>
        </w:trPr>
        <w:tc>
          <w:tcPr>
            <w:tcW w:w="709" w:type="dxa"/>
            <w:vMerge/>
            <w:vAlign w:val="center"/>
          </w:tcPr>
          <w:p w14:paraId="11FDF60D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</w:rPr>
            </w:pPr>
          </w:p>
        </w:tc>
        <w:tc>
          <w:tcPr>
            <w:tcW w:w="2976" w:type="dxa"/>
            <w:vAlign w:val="center"/>
          </w:tcPr>
          <w:p w14:paraId="56D51116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報告格式呈現</w:t>
            </w:r>
          </w:p>
        </w:tc>
        <w:tc>
          <w:tcPr>
            <w:tcW w:w="567" w:type="dxa"/>
            <w:vAlign w:val="center"/>
          </w:tcPr>
          <w:p w14:paraId="46FD53F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10%</w:t>
            </w:r>
          </w:p>
        </w:tc>
        <w:tc>
          <w:tcPr>
            <w:tcW w:w="924" w:type="dxa"/>
          </w:tcPr>
          <w:p w14:paraId="7F8AA51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優</w:t>
            </w:r>
          </w:p>
          <w:p w14:paraId="04ED0B7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9</w:t>
            </w:r>
            <w:r w:rsidRPr="00AA13E7">
              <w:rPr>
                <w:rFonts w:eastAsia="標楷體"/>
                <w:sz w:val="20"/>
              </w:rPr>
              <w:t>-1</w:t>
            </w:r>
            <w:r w:rsidRPr="00AA13E7">
              <w:rPr>
                <w:rFonts w:eastAsia="標楷體"/>
                <w:sz w:val="20"/>
                <w:lang w:eastAsia="zh-TW"/>
              </w:rPr>
              <w:t>0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14DDF4CE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佳</w:t>
            </w:r>
          </w:p>
          <w:p w14:paraId="22054021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7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8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3E79FBC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普通</w:t>
            </w:r>
            <w:proofErr w:type="spellEnd"/>
          </w:p>
          <w:p w14:paraId="68BD715C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5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6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46B2D5B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尚可</w:t>
            </w:r>
            <w:proofErr w:type="spellEnd"/>
          </w:p>
          <w:p w14:paraId="55BE0B59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3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4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76C639CF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差</w:t>
            </w:r>
          </w:p>
          <w:p w14:paraId="2DA4AA4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0-</w:t>
            </w:r>
            <w:r w:rsidRPr="00AA13E7">
              <w:rPr>
                <w:rFonts w:eastAsia="標楷體"/>
                <w:sz w:val="20"/>
                <w:lang w:eastAsia="zh-TW"/>
              </w:rPr>
              <w:t>2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</w:tr>
      <w:tr w:rsidR="00A660BB" w:rsidRPr="00AA13E7" w14:paraId="1A802610" w14:textId="77777777" w:rsidTr="00547037">
        <w:trPr>
          <w:trHeight w:val="491"/>
        </w:trPr>
        <w:tc>
          <w:tcPr>
            <w:tcW w:w="709" w:type="dxa"/>
            <w:vMerge/>
            <w:vAlign w:val="center"/>
          </w:tcPr>
          <w:p w14:paraId="427F0441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</w:rPr>
            </w:pPr>
          </w:p>
        </w:tc>
        <w:tc>
          <w:tcPr>
            <w:tcW w:w="2976" w:type="dxa"/>
            <w:vAlign w:val="center"/>
          </w:tcPr>
          <w:p w14:paraId="1DD2FC05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簡報內容與表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21B0D7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1</w:t>
            </w:r>
            <w:r w:rsidRPr="00AA13E7">
              <w:rPr>
                <w:rFonts w:eastAsia="標楷體"/>
                <w:sz w:val="20"/>
                <w:lang w:eastAsia="zh-TW"/>
              </w:rPr>
              <w:t>5</w:t>
            </w:r>
            <w:r w:rsidRPr="00AA13E7">
              <w:rPr>
                <w:rFonts w:eastAsia="標楷體"/>
                <w:sz w:val="20"/>
              </w:rPr>
              <w:t>%</w:t>
            </w:r>
          </w:p>
        </w:tc>
        <w:tc>
          <w:tcPr>
            <w:tcW w:w="924" w:type="dxa"/>
            <w:shd w:val="clear" w:color="auto" w:fill="auto"/>
          </w:tcPr>
          <w:p w14:paraId="22DFF97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優</w:t>
            </w:r>
          </w:p>
          <w:p w14:paraId="05728B1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13-15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  <w:shd w:val="clear" w:color="auto" w:fill="auto"/>
          </w:tcPr>
          <w:p w14:paraId="164F066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佳</w:t>
            </w:r>
          </w:p>
          <w:p w14:paraId="70B4E8AA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9-12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  <w:shd w:val="clear" w:color="auto" w:fill="auto"/>
          </w:tcPr>
          <w:p w14:paraId="674EC6C1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普通</w:t>
            </w:r>
            <w:proofErr w:type="spellEnd"/>
          </w:p>
          <w:p w14:paraId="542BC3D6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7-9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  <w:shd w:val="clear" w:color="auto" w:fill="auto"/>
          </w:tcPr>
          <w:p w14:paraId="2E04CDE6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尚可</w:t>
            </w:r>
            <w:proofErr w:type="spellEnd"/>
          </w:p>
          <w:p w14:paraId="095BAC47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4-6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  <w:shd w:val="clear" w:color="auto" w:fill="auto"/>
          </w:tcPr>
          <w:p w14:paraId="1CECCA5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差</w:t>
            </w:r>
          </w:p>
          <w:p w14:paraId="431BBF21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0-</w:t>
            </w:r>
            <w:r w:rsidRPr="00AA13E7">
              <w:rPr>
                <w:rFonts w:eastAsia="標楷體"/>
                <w:sz w:val="20"/>
                <w:lang w:eastAsia="zh-TW"/>
              </w:rPr>
              <w:t>3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</w:tr>
      <w:tr w:rsidR="00A660BB" w:rsidRPr="00AA13E7" w14:paraId="0181F8A8" w14:textId="77777777" w:rsidTr="00A660BB">
        <w:trPr>
          <w:trHeight w:val="491"/>
        </w:trPr>
        <w:tc>
          <w:tcPr>
            <w:tcW w:w="709" w:type="dxa"/>
            <w:vMerge/>
            <w:vAlign w:val="center"/>
          </w:tcPr>
          <w:p w14:paraId="4140FBD2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</w:rPr>
            </w:pPr>
          </w:p>
        </w:tc>
        <w:tc>
          <w:tcPr>
            <w:tcW w:w="2976" w:type="dxa"/>
            <w:vAlign w:val="center"/>
          </w:tcPr>
          <w:p w14:paraId="7509701E" w14:textId="77777777" w:rsidR="00A660BB" w:rsidRPr="00AA13E7" w:rsidRDefault="00A660BB" w:rsidP="00A660BB">
            <w:pPr>
              <w:pStyle w:val="TableParagraph"/>
              <w:spacing w:line="222" w:lineRule="exact"/>
              <w:ind w:left="4"/>
              <w:jc w:val="left"/>
              <w:rPr>
                <w:rFonts w:eastAsia="標楷體"/>
                <w:sz w:val="20"/>
                <w:lang w:eastAsia="zh-TW"/>
              </w:rPr>
            </w:pPr>
            <w:r w:rsidRPr="00AA13E7">
              <w:rPr>
                <w:rFonts w:eastAsia="標楷體"/>
                <w:sz w:val="20"/>
                <w:lang w:eastAsia="zh-TW"/>
              </w:rPr>
              <w:t>專題成果的價值與貢獻</w:t>
            </w:r>
          </w:p>
        </w:tc>
        <w:tc>
          <w:tcPr>
            <w:tcW w:w="567" w:type="dxa"/>
            <w:vAlign w:val="center"/>
          </w:tcPr>
          <w:p w14:paraId="061F1E05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10%</w:t>
            </w:r>
          </w:p>
        </w:tc>
        <w:tc>
          <w:tcPr>
            <w:tcW w:w="924" w:type="dxa"/>
          </w:tcPr>
          <w:p w14:paraId="72CF67AD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優</w:t>
            </w:r>
          </w:p>
          <w:p w14:paraId="19C94B17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9</w:t>
            </w:r>
            <w:r w:rsidRPr="00AA13E7">
              <w:rPr>
                <w:rFonts w:eastAsia="標楷體"/>
                <w:sz w:val="20"/>
              </w:rPr>
              <w:t>-1</w:t>
            </w:r>
            <w:r w:rsidRPr="00AA13E7">
              <w:rPr>
                <w:rFonts w:eastAsia="標楷體"/>
                <w:sz w:val="20"/>
                <w:lang w:eastAsia="zh-TW"/>
              </w:rPr>
              <w:t>0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5A5272EB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佳</w:t>
            </w:r>
          </w:p>
          <w:p w14:paraId="280F78BD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7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8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7497BC8E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普通</w:t>
            </w:r>
            <w:proofErr w:type="spellEnd"/>
          </w:p>
          <w:p w14:paraId="7C2981E1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5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6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5F687CF6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proofErr w:type="spellStart"/>
            <w:r w:rsidRPr="00AA13E7">
              <w:rPr>
                <w:rFonts w:eastAsia="標楷體"/>
                <w:sz w:val="20"/>
              </w:rPr>
              <w:t>尚可</w:t>
            </w:r>
            <w:proofErr w:type="spellEnd"/>
          </w:p>
          <w:p w14:paraId="468EDCAF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</w:t>
            </w:r>
            <w:r w:rsidRPr="00AA13E7">
              <w:rPr>
                <w:rFonts w:eastAsia="標楷體"/>
                <w:sz w:val="20"/>
                <w:lang w:eastAsia="zh-TW"/>
              </w:rPr>
              <w:t>3</w:t>
            </w:r>
            <w:r w:rsidRPr="00AA13E7">
              <w:rPr>
                <w:rFonts w:eastAsia="標楷體"/>
                <w:sz w:val="20"/>
              </w:rPr>
              <w:t>-</w:t>
            </w:r>
            <w:r w:rsidRPr="00AA13E7">
              <w:rPr>
                <w:rFonts w:eastAsia="標楷體"/>
                <w:sz w:val="20"/>
                <w:lang w:eastAsia="zh-TW"/>
              </w:rPr>
              <w:t>4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  <w:tc>
          <w:tcPr>
            <w:tcW w:w="924" w:type="dxa"/>
          </w:tcPr>
          <w:p w14:paraId="71B4EDF4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差</w:t>
            </w:r>
          </w:p>
          <w:p w14:paraId="45199550" w14:textId="77777777" w:rsidR="00A660BB" w:rsidRPr="00AA13E7" w:rsidRDefault="00A660BB" w:rsidP="00A660BB">
            <w:pPr>
              <w:pStyle w:val="TableParagraph"/>
              <w:spacing w:line="222" w:lineRule="exact"/>
              <w:ind w:left="0"/>
              <w:rPr>
                <w:rFonts w:eastAsia="標楷體"/>
                <w:sz w:val="20"/>
              </w:rPr>
            </w:pPr>
            <w:r w:rsidRPr="00AA13E7">
              <w:rPr>
                <w:rFonts w:eastAsia="標楷體"/>
                <w:sz w:val="20"/>
              </w:rPr>
              <w:t>(0-</w:t>
            </w:r>
            <w:r w:rsidRPr="00AA13E7">
              <w:rPr>
                <w:rFonts w:eastAsia="標楷體"/>
                <w:sz w:val="20"/>
                <w:lang w:eastAsia="zh-TW"/>
              </w:rPr>
              <w:t>2</w:t>
            </w:r>
            <w:r w:rsidRPr="00AA13E7">
              <w:rPr>
                <w:rFonts w:eastAsia="標楷體"/>
                <w:sz w:val="20"/>
              </w:rPr>
              <w:t>)</w:t>
            </w:r>
          </w:p>
        </w:tc>
      </w:tr>
    </w:tbl>
    <w:p w14:paraId="722CE94B" w14:textId="77777777" w:rsidR="00D14E1F" w:rsidRPr="00AA13E7" w:rsidRDefault="00D14E1F" w:rsidP="00D14E1F">
      <w:pPr>
        <w:rPr>
          <w:rFonts w:ascii="Times New Roman" w:hAnsi="Times New Roman" w:cs="Times New Roman"/>
          <w:b/>
          <w:sz w:val="24"/>
          <w:lang w:eastAsia="zh-TW"/>
        </w:rPr>
      </w:pPr>
    </w:p>
    <w:p w14:paraId="3FFEDF27" w14:textId="77777777" w:rsidR="00D14E1F" w:rsidRPr="00AA13E7" w:rsidRDefault="00D14E1F" w:rsidP="00D14E1F">
      <w:pPr>
        <w:tabs>
          <w:tab w:val="left" w:pos="480"/>
        </w:tabs>
        <w:spacing w:before="2" w:line="360" w:lineRule="auto"/>
        <w:ind w:right="160"/>
        <w:rPr>
          <w:rFonts w:ascii="Times New Roman" w:hAnsi="Times New Roman" w:cs="Times New Roman"/>
          <w:color w:val="FF0000"/>
          <w:sz w:val="24"/>
          <w:highlight w:val="yellow"/>
          <w:lang w:eastAsia="zh-TW"/>
        </w:rPr>
      </w:pPr>
    </w:p>
    <w:sectPr w:rsidR="00D14E1F" w:rsidRPr="00AA13E7" w:rsidSect="00DB1B08">
      <w:footerReference w:type="default" r:id="rId8"/>
      <w:pgSz w:w="11910" w:h="16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20202" w14:textId="77777777" w:rsidR="004B5BB6" w:rsidRDefault="004B5BB6" w:rsidP="00425F12">
      <w:r>
        <w:separator/>
      </w:r>
    </w:p>
  </w:endnote>
  <w:endnote w:type="continuationSeparator" w:id="0">
    <w:p w14:paraId="6E769756" w14:textId="77777777" w:rsidR="004B5BB6" w:rsidRDefault="004B5BB6" w:rsidP="00425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733105"/>
      <w:docPartObj>
        <w:docPartGallery w:val="Page Numbers (Bottom of Page)"/>
        <w:docPartUnique/>
      </w:docPartObj>
    </w:sdtPr>
    <w:sdtEndPr/>
    <w:sdtContent>
      <w:p w14:paraId="4F5199C8" w14:textId="037E06AE" w:rsidR="00FD760C" w:rsidRDefault="00FD760C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620A408B" w14:textId="77777777" w:rsidR="00FD760C" w:rsidRDefault="00FD760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9877A" w14:textId="77777777" w:rsidR="004B5BB6" w:rsidRDefault="004B5BB6" w:rsidP="00425F12">
      <w:r>
        <w:separator/>
      </w:r>
    </w:p>
  </w:footnote>
  <w:footnote w:type="continuationSeparator" w:id="0">
    <w:p w14:paraId="63A874CF" w14:textId="77777777" w:rsidR="004B5BB6" w:rsidRDefault="004B5BB6" w:rsidP="00425F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97F9F"/>
    <w:multiLevelType w:val="hybridMultilevel"/>
    <w:tmpl w:val="9964356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B8C7AFD"/>
    <w:multiLevelType w:val="hybridMultilevel"/>
    <w:tmpl w:val="38045BC8"/>
    <w:lvl w:ilvl="0" w:tplc="A688501E">
      <w:start w:val="1"/>
      <w:numFmt w:val="decimal"/>
      <w:lvlText w:val="%1."/>
      <w:lvlJc w:val="left"/>
      <w:pPr>
        <w:ind w:left="8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9073350"/>
    <w:multiLevelType w:val="hybridMultilevel"/>
    <w:tmpl w:val="6FB84858"/>
    <w:lvl w:ilvl="0" w:tplc="AFF84AF2">
      <w:start w:val="1"/>
      <w:numFmt w:val="decimal"/>
      <w:lvlText w:val="(%1)"/>
      <w:lvlJc w:val="left"/>
      <w:pPr>
        <w:ind w:left="1204" w:hanging="36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04" w:hanging="480"/>
      </w:pPr>
    </w:lvl>
    <w:lvl w:ilvl="2" w:tplc="0409001B" w:tentative="1">
      <w:start w:val="1"/>
      <w:numFmt w:val="lowerRoman"/>
      <w:lvlText w:val="%3."/>
      <w:lvlJc w:val="right"/>
      <w:pPr>
        <w:ind w:left="2284" w:hanging="480"/>
      </w:pPr>
    </w:lvl>
    <w:lvl w:ilvl="3" w:tplc="0409000F" w:tentative="1">
      <w:start w:val="1"/>
      <w:numFmt w:val="decimal"/>
      <w:lvlText w:val="%4."/>
      <w:lvlJc w:val="left"/>
      <w:pPr>
        <w:ind w:left="27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4" w:hanging="480"/>
      </w:pPr>
    </w:lvl>
    <w:lvl w:ilvl="5" w:tplc="0409001B" w:tentative="1">
      <w:start w:val="1"/>
      <w:numFmt w:val="lowerRoman"/>
      <w:lvlText w:val="%6."/>
      <w:lvlJc w:val="right"/>
      <w:pPr>
        <w:ind w:left="3724" w:hanging="480"/>
      </w:pPr>
    </w:lvl>
    <w:lvl w:ilvl="6" w:tplc="0409000F" w:tentative="1">
      <w:start w:val="1"/>
      <w:numFmt w:val="decimal"/>
      <w:lvlText w:val="%7."/>
      <w:lvlJc w:val="left"/>
      <w:pPr>
        <w:ind w:left="42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4" w:hanging="480"/>
      </w:pPr>
    </w:lvl>
    <w:lvl w:ilvl="8" w:tplc="0409001B" w:tentative="1">
      <w:start w:val="1"/>
      <w:numFmt w:val="lowerRoman"/>
      <w:lvlText w:val="%9."/>
      <w:lvlJc w:val="right"/>
      <w:pPr>
        <w:ind w:left="5164" w:hanging="480"/>
      </w:pPr>
    </w:lvl>
  </w:abstractNum>
  <w:abstractNum w:abstractNumId="3" w15:restartNumberingAfterBreak="0">
    <w:nsid w:val="353C0298"/>
    <w:multiLevelType w:val="hybridMultilevel"/>
    <w:tmpl w:val="7D661216"/>
    <w:lvl w:ilvl="0" w:tplc="1F08F78E">
      <w:start w:val="1"/>
      <w:numFmt w:val="decimal"/>
      <w:lvlText w:val="%1."/>
      <w:lvlJc w:val="left"/>
      <w:pPr>
        <w:ind w:left="900" w:hanging="30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838AA5C0">
      <w:numFmt w:val="bullet"/>
      <w:lvlText w:val="•"/>
      <w:lvlJc w:val="left"/>
      <w:pPr>
        <w:ind w:left="1740" w:hanging="300"/>
      </w:pPr>
      <w:rPr>
        <w:rFonts w:hint="default"/>
      </w:rPr>
    </w:lvl>
    <w:lvl w:ilvl="2" w:tplc="6186B778">
      <w:numFmt w:val="bullet"/>
      <w:lvlText w:val="•"/>
      <w:lvlJc w:val="left"/>
      <w:pPr>
        <w:ind w:left="2581" w:hanging="300"/>
      </w:pPr>
      <w:rPr>
        <w:rFonts w:hint="default"/>
      </w:rPr>
    </w:lvl>
    <w:lvl w:ilvl="3" w:tplc="2B5A7B16">
      <w:numFmt w:val="bullet"/>
      <w:lvlText w:val="•"/>
      <w:lvlJc w:val="left"/>
      <w:pPr>
        <w:ind w:left="3421" w:hanging="300"/>
      </w:pPr>
      <w:rPr>
        <w:rFonts w:hint="default"/>
      </w:rPr>
    </w:lvl>
    <w:lvl w:ilvl="4" w:tplc="688E6A82">
      <w:numFmt w:val="bullet"/>
      <w:lvlText w:val="•"/>
      <w:lvlJc w:val="left"/>
      <w:pPr>
        <w:ind w:left="4262" w:hanging="300"/>
      </w:pPr>
      <w:rPr>
        <w:rFonts w:hint="default"/>
      </w:rPr>
    </w:lvl>
    <w:lvl w:ilvl="5" w:tplc="5EF6742E">
      <w:numFmt w:val="bullet"/>
      <w:lvlText w:val="•"/>
      <w:lvlJc w:val="left"/>
      <w:pPr>
        <w:ind w:left="5103" w:hanging="300"/>
      </w:pPr>
      <w:rPr>
        <w:rFonts w:hint="default"/>
      </w:rPr>
    </w:lvl>
    <w:lvl w:ilvl="6" w:tplc="8A3ECDAC">
      <w:numFmt w:val="bullet"/>
      <w:lvlText w:val="•"/>
      <w:lvlJc w:val="left"/>
      <w:pPr>
        <w:ind w:left="5943" w:hanging="300"/>
      </w:pPr>
      <w:rPr>
        <w:rFonts w:hint="default"/>
      </w:rPr>
    </w:lvl>
    <w:lvl w:ilvl="7" w:tplc="D82232C2">
      <w:numFmt w:val="bullet"/>
      <w:lvlText w:val="•"/>
      <w:lvlJc w:val="left"/>
      <w:pPr>
        <w:ind w:left="6784" w:hanging="300"/>
      </w:pPr>
      <w:rPr>
        <w:rFonts w:hint="default"/>
      </w:rPr>
    </w:lvl>
    <w:lvl w:ilvl="8" w:tplc="8D28E3EE">
      <w:numFmt w:val="bullet"/>
      <w:lvlText w:val="•"/>
      <w:lvlJc w:val="left"/>
      <w:pPr>
        <w:ind w:left="7625" w:hanging="300"/>
      </w:pPr>
      <w:rPr>
        <w:rFonts w:hint="default"/>
      </w:rPr>
    </w:lvl>
  </w:abstractNum>
  <w:abstractNum w:abstractNumId="4" w15:restartNumberingAfterBreak="0">
    <w:nsid w:val="48866FEE"/>
    <w:multiLevelType w:val="hybridMultilevel"/>
    <w:tmpl w:val="9E6AD3D6"/>
    <w:lvl w:ilvl="0" w:tplc="5CE8C694">
      <w:start w:val="1"/>
      <w:numFmt w:val="decimal"/>
      <w:lvlText w:val="%1."/>
      <w:lvlJc w:val="left"/>
      <w:pPr>
        <w:ind w:left="47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1E64914">
      <w:numFmt w:val="bullet"/>
      <w:lvlText w:val="•"/>
      <w:lvlJc w:val="left"/>
      <w:pPr>
        <w:ind w:left="1362" w:hanging="360"/>
      </w:pPr>
      <w:rPr>
        <w:rFonts w:hint="default"/>
      </w:rPr>
    </w:lvl>
    <w:lvl w:ilvl="2" w:tplc="D08E5FFA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813C6732">
      <w:numFmt w:val="bullet"/>
      <w:lvlText w:val="•"/>
      <w:lvlJc w:val="left"/>
      <w:pPr>
        <w:ind w:left="3127" w:hanging="360"/>
      </w:pPr>
      <w:rPr>
        <w:rFonts w:hint="default"/>
      </w:rPr>
    </w:lvl>
    <w:lvl w:ilvl="4" w:tplc="89B09E20">
      <w:numFmt w:val="bullet"/>
      <w:lvlText w:val="•"/>
      <w:lvlJc w:val="left"/>
      <w:pPr>
        <w:ind w:left="4010" w:hanging="360"/>
      </w:pPr>
      <w:rPr>
        <w:rFonts w:hint="default"/>
      </w:rPr>
    </w:lvl>
    <w:lvl w:ilvl="5" w:tplc="C55A9ADC">
      <w:numFmt w:val="bullet"/>
      <w:lvlText w:val="•"/>
      <w:lvlJc w:val="left"/>
      <w:pPr>
        <w:ind w:left="4893" w:hanging="360"/>
      </w:pPr>
      <w:rPr>
        <w:rFonts w:hint="default"/>
      </w:rPr>
    </w:lvl>
    <w:lvl w:ilvl="6" w:tplc="55D64856">
      <w:numFmt w:val="bullet"/>
      <w:lvlText w:val="•"/>
      <w:lvlJc w:val="left"/>
      <w:pPr>
        <w:ind w:left="5775" w:hanging="360"/>
      </w:pPr>
      <w:rPr>
        <w:rFonts w:hint="default"/>
      </w:rPr>
    </w:lvl>
    <w:lvl w:ilvl="7" w:tplc="5E02E0E4">
      <w:numFmt w:val="bullet"/>
      <w:lvlText w:val="•"/>
      <w:lvlJc w:val="left"/>
      <w:pPr>
        <w:ind w:left="6658" w:hanging="360"/>
      </w:pPr>
      <w:rPr>
        <w:rFonts w:hint="default"/>
      </w:rPr>
    </w:lvl>
    <w:lvl w:ilvl="8" w:tplc="37D20522">
      <w:numFmt w:val="bullet"/>
      <w:lvlText w:val="•"/>
      <w:lvlJc w:val="left"/>
      <w:pPr>
        <w:ind w:left="7541" w:hanging="360"/>
      </w:pPr>
      <w:rPr>
        <w:rFonts w:hint="default"/>
      </w:rPr>
    </w:lvl>
  </w:abstractNum>
  <w:abstractNum w:abstractNumId="5" w15:restartNumberingAfterBreak="0">
    <w:nsid w:val="69C0296C"/>
    <w:multiLevelType w:val="hybridMultilevel"/>
    <w:tmpl w:val="B0B6C57E"/>
    <w:lvl w:ilvl="0" w:tplc="EB362CFE">
      <w:start w:val="1"/>
      <w:numFmt w:val="decimal"/>
      <w:lvlText w:val="%1."/>
      <w:lvlJc w:val="left"/>
      <w:pPr>
        <w:ind w:left="900" w:hanging="30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630E93BC">
      <w:start w:val="1"/>
      <w:numFmt w:val="decimal"/>
      <w:lvlText w:val="%2."/>
      <w:lvlJc w:val="left"/>
      <w:pPr>
        <w:ind w:left="1317" w:hanging="35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2" w:tplc="053C2486">
      <w:numFmt w:val="bullet"/>
      <w:lvlText w:val="•"/>
      <w:lvlJc w:val="left"/>
      <w:pPr>
        <w:ind w:left="2207" w:hanging="358"/>
      </w:pPr>
      <w:rPr>
        <w:rFonts w:hint="default"/>
      </w:rPr>
    </w:lvl>
    <w:lvl w:ilvl="3" w:tplc="ABBE2874">
      <w:numFmt w:val="bullet"/>
      <w:lvlText w:val="•"/>
      <w:lvlJc w:val="left"/>
      <w:pPr>
        <w:ind w:left="3094" w:hanging="358"/>
      </w:pPr>
      <w:rPr>
        <w:rFonts w:hint="default"/>
      </w:rPr>
    </w:lvl>
    <w:lvl w:ilvl="4" w:tplc="77C2DE94">
      <w:numFmt w:val="bullet"/>
      <w:lvlText w:val="•"/>
      <w:lvlJc w:val="left"/>
      <w:pPr>
        <w:ind w:left="3982" w:hanging="358"/>
      </w:pPr>
      <w:rPr>
        <w:rFonts w:hint="default"/>
      </w:rPr>
    </w:lvl>
    <w:lvl w:ilvl="5" w:tplc="5D9459D8">
      <w:numFmt w:val="bullet"/>
      <w:lvlText w:val="•"/>
      <w:lvlJc w:val="left"/>
      <w:pPr>
        <w:ind w:left="4869" w:hanging="358"/>
      </w:pPr>
      <w:rPr>
        <w:rFonts w:hint="default"/>
      </w:rPr>
    </w:lvl>
    <w:lvl w:ilvl="6" w:tplc="0B0ACC1E">
      <w:numFmt w:val="bullet"/>
      <w:lvlText w:val="•"/>
      <w:lvlJc w:val="left"/>
      <w:pPr>
        <w:ind w:left="5756" w:hanging="358"/>
      </w:pPr>
      <w:rPr>
        <w:rFonts w:hint="default"/>
      </w:rPr>
    </w:lvl>
    <w:lvl w:ilvl="7" w:tplc="47BEB68C">
      <w:numFmt w:val="bullet"/>
      <w:lvlText w:val="•"/>
      <w:lvlJc w:val="left"/>
      <w:pPr>
        <w:ind w:left="6644" w:hanging="358"/>
      </w:pPr>
      <w:rPr>
        <w:rFonts w:hint="default"/>
      </w:rPr>
    </w:lvl>
    <w:lvl w:ilvl="8" w:tplc="ACFE1A94">
      <w:numFmt w:val="bullet"/>
      <w:lvlText w:val="•"/>
      <w:lvlJc w:val="left"/>
      <w:pPr>
        <w:ind w:left="7531" w:hanging="358"/>
      </w:pPr>
      <w:rPr>
        <w:rFonts w:hint="default"/>
      </w:rPr>
    </w:lvl>
  </w:abstractNum>
  <w:abstractNum w:abstractNumId="6" w15:restartNumberingAfterBreak="0">
    <w:nsid w:val="7D6972B4"/>
    <w:multiLevelType w:val="hybridMultilevel"/>
    <w:tmpl w:val="14F414E2"/>
    <w:lvl w:ilvl="0" w:tplc="A688501E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4" w:hanging="480"/>
      </w:pPr>
    </w:lvl>
    <w:lvl w:ilvl="2" w:tplc="0409001B" w:tentative="1">
      <w:start w:val="1"/>
      <w:numFmt w:val="lowerRoman"/>
      <w:lvlText w:val="%3."/>
      <w:lvlJc w:val="right"/>
      <w:pPr>
        <w:ind w:left="1444" w:hanging="480"/>
      </w:pPr>
    </w:lvl>
    <w:lvl w:ilvl="3" w:tplc="0409000F" w:tentative="1">
      <w:start w:val="1"/>
      <w:numFmt w:val="decimal"/>
      <w:lvlText w:val="%4."/>
      <w:lvlJc w:val="left"/>
      <w:pPr>
        <w:ind w:left="1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4" w:hanging="480"/>
      </w:pPr>
    </w:lvl>
    <w:lvl w:ilvl="5" w:tplc="0409001B" w:tentative="1">
      <w:start w:val="1"/>
      <w:numFmt w:val="lowerRoman"/>
      <w:lvlText w:val="%6."/>
      <w:lvlJc w:val="right"/>
      <w:pPr>
        <w:ind w:left="2884" w:hanging="480"/>
      </w:pPr>
    </w:lvl>
    <w:lvl w:ilvl="6" w:tplc="0409000F" w:tentative="1">
      <w:start w:val="1"/>
      <w:numFmt w:val="decimal"/>
      <w:lvlText w:val="%7."/>
      <w:lvlJc w:val="left"/>
      <w:pPr>
        <w:ind w:left="3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4" w:hanging="480"/>
      </w:pPr>
    </w:lvl>
    <w:lvl w:ilvl="8" w:tplc="0409001B" w:tentative="1">
      <w:start w:val="1"/>
      <w:numFmt w:val="lowerRoman"/>
      <w:lvlText w:val="%9."/>
      <w:lvlJc w:val="right"/>
      <w:pPr>
        <w:ind w:left="4324" w:hanging="4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sjA0NTYxs7Q0tTBQ0lEKTi0uzszPAykwrAUARbBFbSwAAAA="/>
  </w:docVars>
  <w:rsids>
    <w:rsidRoot w:val="00CA5C95"/>
    <w:rsid w:val="00000C48"/>
    <w:rsid w:val="00003A2C"/>
    <w:rsid w:val="00003B8B"/>
    <w:rsid w:val="00037C59"/>
    <w:rsid w:val="00073E5D"/>
    <w:rsid w:val="00090E77"/>
    <w:rsid w:val="00096E44"/>
    <w:rsid w:val="000A28A5"/>
    <w:rsid w:val="000B17A8"/>
    <w:rsid w:val="000C5BBD"/>
    <w:rsid w:val="00160F0F"/>
    <w:rsid w:val="00202A21"/>
    <w:rsid w:val="00214E13"/>
    <w:rsid w:val="0025580F"/>
    <w:rsid w:val="00261FCD"/>
    <w:rsid w:val="002B6D58"/>
    <w:rsid w:val="002C3883"/>
    <w:rsid w:val="002E0E15"/>
    <w:rsid w:val="002F6C73"/>
    <w:rsid w:val="003101A6"/>
    <w:rsid w:val="00320B23"/>
    <w:rsid w:val="003536B2"/>
    <w:rsid w:val="0037349A"/>
    <w:rsid w:val="00387643"/>
    <w:rsid w:val="00390380"/>
    <w:rsid w:val="003A5020"/>
    <w:rsid w:val="003C7E66"/>
    <w:rsid w:val="00425F12"/>
    <w:rsid w:val="00442948"/>
    <w:rsid w:val="004776C4"/>
    <w:rsid w:val="00481C0F"/>
    <w:rsid w:val="00482537"/>
    <w:rsid w:val="004835F3"/>
    <w:rsid w:val="004B5BB6"/>
    <w:rsid w:val="004B64CE"/>
    <w:rsid w:val="004E1208"/>
    <w:rsid w:val="004E76B7"/>
    <w:rsid w:val="00505BE5"/>
    <w:rsid w:val="00520DB7"/>
    <w:rsid w:val="0054088E"/>
    <w:rsid w:val="0054569F"/>
    <w:rsid w:val="00547037"/>
    <w:rsid w:val="00550B52"/>
    <w:rsid w:val="00570D98"/>
    <w:rsid w:val="005723EF"/>
    <w:rsid w:val="005D4DCF"/>
    <w:rsid w:val="0060703E"/>
    <w:rsid w:val="00656ABF"/>
    <w:rsid w:val="00665463"/>
    <w:rsid w:val="006736BB"/>
    <w:rsid w:val="00676237"/>
    <w:rsid w:val="00693A76"/>
    <w:rsid w:val="006975FB"/>
    <w:rsid w:val="006A0424"/>
    <w:rsid w:val="006A0BBA"/>
    <w:rsid w:val="006E6626"/>
    <w:rsid w:val="006F0BDD"/>
    <w:rsid w:val="00706FCD"/>
    <w:rsid w:val="007177B2"/>
    <w:rsid w:val="0074152A"/>
    <w:rsid w:val="00786E1A"/>
    <w:rsid w:val="007C3C91"/>
    <w:rsid w:val="007E6C26"/>
    <w:rsid w:val="007F145D"/>
    <w:rsid w:val="00802B44"/>
    <w:rsid w:val="00805F20"/>
    <w:rsid w:val="00813A10"/>
    <w:rsid w:val="008224FC"/>
    <w:rsid w:val="00826EBD"/>
    <w:rsid w:val="00836B3A"/>
    <w:rsid w:val="00850736"/>
    <w:rsid w:val="00856BAB"/>
    <w:rsid w:val="00884196"/>
    <w:rsid w:val="008A0526"/>
    <w:rsid w:val="008C38D6"/>
    <w:rsid w:val="008F21E4"/>
    <w:rsid w:val="008F5F85"/>
    <w:rsid w:val="00937AD0"/>
    <w:rsid w:val="00962298"/>
    <w:rsid w:val="00981DB6"/>
    <w:rsid w:val="009902E2"/>
    <w:rsid w:val="009925C9"/>
    <w:rsid w:val="009A5718"/>
    <w:rsid w:val="009B597F"/>
    <w:rsid w:val="009C58F3"/>
    <w:rsid w:val="009C6919"/>
    <w:rsid w:val="009E1E1D"/>
    <w:rsid w:val="009E63CE"/>
    <w:rsid w:val="009F2049"/>
    <w:rsid w:val="009F446B"/>
    <w:rsid w:val="00A02EA0"/>
    <w:rsid w:val="00A2288E"/>
    <w:rsid w:val="00A23E83"/>
    <w:rsid w:val="00A659DF"/>
    <w:rsid w:val="00A660BB"/>
    <w:rsid w:val="00A662D0"/>
    <w:rsid w:val="00A956B7"/>
    <w:rsid w:val="00AA13E7"/>
    <w:rsid w:val="00AD1BD7"/>
    <w:rsid w:val="00AE604F"/>
    <w:rsid w:val="00B034A3"/>
    <w:rsid w:val="00B23C1B"/>
    <w:rsid w:val="00B26EB6"/>
    <w:rsid w:val="00B4460B"/>
    <w:rsid w:val="00B747BC"/>
    <w:rsid w:val="00B774BF"/>
    <w:rsid w:val="00BE3738"/>
    <w:rsid w:val="00BF758A"/>
    <w:rsid w:val="00C0261A"/>
    <w:rsid w:val="00C46E01"/>
    <w:rsid w:val="00C66D6D"/>
    <w:rsid w:val="00C74EBB"/>
    <w:rsid w:val="00C77053"/>
    <w:rsid w:val="00CA5C95"/>
    <w:rsid w:val="00CC0F64"/>
    <w:rsid w:val="00CF5D4B"/>
    <w:rsid w:val="00D14E1F"/>
    <w:rsid w:val="00D21872"/>
    <w:rsid w:val="00D22D85"/>
    <w:rsid w:val="00D37DD1"/>
    <w:rsid w:val="00D427F0"/>
    <w:rsid w:val="00D63EEE"/>
    <w:rsid w:val="00D971E3"/>
    <w:rsid w:val="00DB1B08"/>
    <w:rsid w:val="00DC0543"/>
    <w:rsid w:val="00DC3108"/>
    <w:rsid w:val="00DC5C63"/>
    <w:rsid w:val="00DE036A"/>
    <w:rsid w:val="00DE13C9"/>
    <w:rsid w:val="00DE4E97"/>
    <w:rsid w:val="00DE7F25"/>
    <w:rsid w:val="00E03467"/>
    <w:rsid w:val="00E044C4"/>
    <w:rsid w:val="00E20046"/>
    <w:rsid w:val="00E56D8F"/>
    <w:rsid w:val="00EA26D9"/>
    <w:rsid w:val="00EC35F0"/>
    <w:rsid w:val="00EC7423"/>
    <w:rsid w:val="00EE3305"/>
    <w:rsid w:val="00F16EB6"/>
    <w:rsid w:val="00F21516"/>
    <w:rsid w:val="00F24589"/>
    <w:rsid w:val="00F7259B"/>
    <w:rsid w:val="00F76789"/>
    <w:rsid w:val="00F80154"/>
    <w:rsid w:val="00F806DF"/>
    <w:rsid w:val="00F80865"/>
    <w:rsid w:val="00FA0923"/>
    <w:rsid w:val="00FA361F"/>
    <w:rsid w:val="00FC5258"/>
    <w:rsid w:val="00FD760C"/>
    <w:rsid w:val="00FF0988"/>
    <w:rsid w:val="00FF1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450BD"/>
  <w15:docId w15:val="{5DF4567A-E7EE-4BCB-909D-785DA0649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標楷體" w:eastAsia="標楷體" w:hAnsi="標楷體" w:cs="標楷體"/>
    </w:rPr>
  </w:style>
  <w:style w:type="paragraph" w:styleId="1">
    <w:name w:val="heading 1"/>
    <w:basedOn w:val="a"/>
    <w:uiPriority w:val="9"/>
    <w:qFormat/>
    <w:pPr>
      <w:spacing w:before="28"/>
      <w:ind w:left="120"/>
      <w:outlineLvl w:val="0"/>
    </w:pPr>
    <w:rPr>
      <w:sz w:val="28"/>
      <w:szCs w:val="28"/>
    </w:rPr>
  </w:style>
  <w:style w:type="paragraph" w:styleId="2">
    <w:name w:val="heading 2"/>
    <w:basedOn w:val="a"/>
    <w:uiPriority w:val="9"/>
    <w:unhideWhenUsed/>
    <w:qFormat/>
    <w:pPr>
      <w:ind w:left="12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4"/>
      <w:ind w:left="2829" w:right="2644" w:hanging="226"/>
    </w:pPr>
    <w:rPr>
      <w:b/>
      <w:bCs/>
      <w:sz w:val="40"/>
      <w:szCs w:val="40"/>
    </w:rPr>
  </w:style>
  <w:style w:type="paragraph" w:styleId="a5">
    <w:name w:val="List Paragraph"/>
    <w:basedOn w:val="a"/>
    <w:uiPriority w:val="1"/>
    <w:qFormat/>
    <w:pPr>
      <w:spacing w:before="25"/>
      <w:ind w:left="1317" w:hanging="358"/>
    </w:pPr>
  </w:style>
  <w:style w:type="paragraph" w:customStyle="1" w:styleId="TableParagraph">
    <w:name w:val="Table Paragraph"/>
    <w:basedOn w:val="a"/>
    <w:uiPriority w:val="1"/>
    <w:qFormat/>
    <w:pPr>
      <w:spacing w:line="209" w:lineRule="exact"/>
      <w:ind w:left="9"/>
      <w:jc w:val="center"/>
    </w:pPr>
    <w:rPr>
      <w:rFonts w:ascii="Times New Roman" w:eastAsia="Times New Roman" w:hAnsi="Times New Roman" w:cs="Times New Roman"/>
    </w:rPr>
  </w:style>
  <w:style w:type="paragraph" w:styleId="a6">
    <w:name w:val="header"/>
    <w:basedOn w:val="a"/>
    <w:link w:val="a7"/>
    <w:uiPriority w:val="99"/>
    <w:unhideWhenUsed/>
    <w:rsid w:val="00425F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25F12"/>
    <w:rPr>
      <w:rFonts w:ascii="標楷體" w:eastAsia="標楷體" w:hAnsi="標楷體" w:cs="標楷體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25F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25F12"/>
    <w:rPr>
      <w:rFonts w:ascii="標楷體" w:eastAsia="標楷體" w:hAnsi="標楷體" w:cs="標楷體"/>
      <w:sz w:val="20"/>
      <w:szCs w:val="20"/>
    </w:rPr>
  </w:style>
  <w:style w:type="table" w:styleId="aa">
    <w:name w:val="Table Grid"/>
    <w:basedOn w:val="a1"/>
    <w:uiPriority w:val="39"/>
    <w:rsid w:val="003A5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0C584-15FD-4553-B8D5-3D5BF9511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亞洲大學資訊傳播學系  畢業專題研究評分標準</dc:title>
  <dc:creator>陳士農</dc:creator>
  <cp:lastModifiedBy>賴宥靜</cp:lastModifiedBy>
  <cp:revision>160</cp:revision>
  <dcterms:created xsi:type="dcterms:W3CDTF">2023-05-01T06:13:00Z</dcterms:created>
  <dcterms:modified xsi:type="dcterms:W3CDTF">2024-04-0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3T00:00:00Z</vt:filetime>
  </property>
  <property fmtid="{D5CDD505-2E9C-101B-9397-08002B2CF9AE}" pid="3" name="Creator">
    <vt:lpwstr>Acrobat PDFMaker 19 Word 版</vt:lpwstr>
  </property>
  <property fmtid="{D5CDD505-2E9C-101B-9397-08002B2CF9AE}" pid="4" name="LastSaved">
    <vt:filetime>2023-04-27T00:00:00Z</vt:filetime>
  </property>
</Properties>
</file>